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750F" w:rsidRPr="00B9750F" w:rsidRDefault="00B9750F" w:rsidP="00B9750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Algorithm</w:t>
      </w:r>
    </w:p>
    <w:p w:rsidR="00B9750F" w:rsidRPr="00B9750F" w:rsidRDefault="00B9750F" w:rsidP="00B975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itialize Environment</w:t>
      </w: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stall required libraries (Selenium, </w:t>
      </w:r>
      <w:proofErr w:type="spellStart"/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mtplib</w:t>
      </w:r>
      <w:proofErr w:type="spellEnd"/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etc.).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nfigure the service account and download credentials for Google Analytics.</w:t>
      </w:r>
    </w:p>
    <w:p w:rsidR="00B9750F" w:rsidRPr="00B9750F" w:rsidRDefault="00B9750F" w:rsidP="00B975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ogin to Google Analytics</w:t>
      </w: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aunch a browser using Selenium.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avigate to the Google Analytics login page.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og in using the service account credentials.</w:t>
      </w:r>
    </w:p>
    <w:p w:rsidR="00B9750F" w:rsidRPr="00B9750F" w:rsidRDefault="00B9750F" w:rsidP="00B975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avigate to Target Pages</w:t>
      </w: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pecify the URLs of the respective Google Analytics pages where screenshots </w:t>
      </w:r>
      <w:proofErr w:type="gramStart"/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re needed</w:t>
      </w:r>
      <w:proofErr w:type="gramEnd"/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terate over the list of URLs and navigate to each page.</w:t>
      </w:r>
    </w:p>
    <w:p w:rsidR="00B9750F" w:rsidRPr="00B9750F" w:rsidRDefault="00B9750F" w:rsidP="00B975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ake Screenshots</w:t>
      </w: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or each page, wait until the page loads completely.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apture the screenshot and save it locally.</w:t>
      </w:r>
    </w:p>
    <w:p w:rsidR="00B9750F" w:rsidRPr="00B9750F" w:rsidRDefault="00B9750F" w:rsidP="00B975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nd Email with Attachments</w:t>
      </w: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ompose an email with the stakeholders' Teams channel email address as the recipient.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ttach the captured screenshots to the email.</w:t>
      </w:r>
    </w:p>
    <w:p w:rsidR="00B9750F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Use an SMTP library to send the email.</w:t>
      </w:r>
    </w:p>
    <w:p w:rsidR="00B9750F" w:rsidRPr="00B9750F" w:rsidRDefault="00B9750F" w:rsidP="00B975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spellStart"/>
      <w:r w:rsidRPr="00B9750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leanup</w:t>
      </w:r>
      <w:proofErr w:type="spellEnd"/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1A6AC9" w:rsidRPr="00B9750F" w:rsidRDefault="00B9750F" w:rsidP="00B9750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B9750F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lose the browser and delete temporary files.</w:t>
      </w:r>
    </w:p>
    <w:p w:rsidR="00B9750F" w:rsidRDefault="00B9750F">
      <w:pPr>
        <w:rPr>
          <w:rFonts w:ascii="Times New Roman" w:hAnsi="Times New Roman" w:cs="Times New Roman"/>
          <w:b/>
          <w:sz w:val="27"/>
          <w:szCs w:val="27"/>
        </w:rPr>
      </w:pPr>
      <w:r w:rsidRPr="00B9750F">
        <w:rPr>
          <w:rFonts w:ascii="Times New Roman" w:hAnsi="Times New Roman" w:cs="Times New Roman"/>
          <w:b/>
          <w:sz w:val="27"/>
          <w:szCs w:val="27"/>
        </w:rPr>
        <w:t>Flowchart</w:t>
      </w:r>
      <w:r>
        <w:rPr>
          <w:rFonts w:ascii="Times New Roman" w:hAnsi="Times New Roman" w:cs="Times New Roman"/>
          <w:b/>
          <w:sz w:val="27"/>
          <w:szCs w:val="27"/>
        </w:rPr>
        <w:t>:</w:t>
      </w:r>
    </w:p>
    <w:p w:rsidR="00B9750F" w:rsidRPr="00B9750F" w:rsidRDefault="00B9750F" w:rsidP="00B9750F">
      <w:pPr>
        <w:jc w:val="center"/>
        <w:rPr>
          <w:rFonts w:ascii="Times New Roman" w:hAnsi="Times New Roman" w:cs="Times New Roman"/>
          <w:b/>
          <w:sz w:val="27"/>
          <w:szCs w:val="27"/>
        </w:rPr>
      </w:pPr>
      <w:r w:rsidRPr="00B9750F">
        <w:rPr>
          <w:rFonts w:ascii="Times New Roman" w:hAnsi="Times New Roman" w:cs="Times New Roman"/>
          <w:b/>
          <w:sz w:val="27"/>
          <w:szCs w:val="27"/>
        </w:rPr>
        <w:drawing>
          <wp:inline distT="0" distB="0" distL="0" distR="0" wp14:anchorId="6920BCDF" wp14:editId="532674A8">
            <wp:extent cx="3749040" cy="4238970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60877" cy="4252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9750F" w:rsidRPr="00B975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32363B"/>
    <w:multiLevelType w:val="multilevel"/>
    <w:tmpl w:val="8550E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0MDM1MDUyMrQwNLVU0lEKTi0uzszPAykwrAUAqR87JCwAAAA="/>
  </w:docVars>
  <w:rsids>
    <w:rsidRoot w:val="00B9750F"/>
    <w:rsid w:val="001A6AC9"/>
    <w:rsid w:val="00B9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B5370"/>
  <w15:chartTrackingRefBased/>
  <w15:docId w15:val="{D80D3406-5672-4560-BB91-4C8747595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975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9750F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B9750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975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1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9</Words>
  <Characters>741</Characters>
  <Application>Microsoft Office Word</Application>
  <DocSecurity>0</DocSecurity>
  <Lines>6</Lines>
  <Paragraphs>1</Paragraphs>
  <ScaleCrop>false</ScaleCrop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12-31T08:15:00Z</dcterms:created>
  <dcterms:modified xsi:type="dcterms:W3CDTF">2024-12-31T08:24:00Z</dcterms:modified>
</cp:coreProperties>
</file>